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Analy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lgebra</w:t>
      </w:r>
      <w:r>
        <w:t xml:space="preserve"> </w:t>
      </w:r>
      <w:r>
        <w:t xml:space="preserve">I</w:t>
      </w:r>
      <w:r>
        <w:t xml:space="preserve"> </w:t>
      </w:r>
      <w:r>
        <w:t xml:space="preserve">Regents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Russell</w:t>
      </w:r>
    </w:p>
    <w:p>
      <w:pPr>
        <w:pStyle w:val="Date"/>
      </w:pPr>
      <w:r>
        <w:t xml:space="preserve">2023-01-2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40C5FF"/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stion.Number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ain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.Correct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L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near, Quadratic, and Exponential Model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B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ilding Funct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I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preting Funct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-I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preting Categorical and Quantitative Dat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I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preting Funct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-I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preting Categorical and Quantitative Dat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-I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preting Categorical and Quantitative Dat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-S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eing Structure in Express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-AP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ithmetic with Polynomials and Rational Express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-C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eating Equatio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</w:tbl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6"/>
        <w:gridCol w:w="734"/>
        <w:gridCol w:w="4327"/>
        <w:gridCol w:w="155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Question.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.Correc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, Quadratic, and Exponential Mod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Fu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Fu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Categorical and Quantitativ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Fu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Categorical and Quantitativ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ing Categorical and Quantitativ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ing Structure in Expre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thmetic with Polynomials and Rational Expre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ng Equ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</w:tbl>
    <w:bookmarkStart w:id="21" w:name="classification"/>
    <w:p>
      <w:pPr>
        <w:pStyle w:val="Heading1"/>
      </w:pPr>
      <w:r>
        <w:t xml:space="preserve">Classification</w:t>
      </w:r>
    </w:p>
    <w:bookmarkStart w:id="20" w:name="Xb44c197035a081528612564592fa5b06620ab39"/>
    <w:p>
      <w:pPr>
        <w:pStyle w:val="Heading3"/>
      </w:pPr>
      <w:r>
        <w:t xml:space="preserve">To classify the data by difficulty levels, we will use a common technique called</w:t>
      </w:r>
      <w:r>
        <w:t xml:space="preserve"> </w:t>
      </w:r>
      <w:r>
        <w:t xml:space="preserve">“</w:t>
      </w:r>
      <w:r>
        <w:t xml:space="preserve">Jenks Natural Breaks Classification.</w:t>
      </w:r>
      <w:r>
        <w:t xml:space="preserve">”</w:t>
      </w:r>
      <w:r>
        <w:t xml:space="preserve"> </w:t>
      </w:r>
      <w:r>
        <w:t xml:space="preserve">This method seeks to minimize the average deviation from the class mean while maximizing the deviation from the means of the other groups. The result is the arrangement</w:t>
      </w:r>
    </w:p>
    <w:p>
      <w:pPr>
        <w:pStyle w:val="FirstParagraph"/>
      </w:pPr>
      <w:r>
        <w:t xml:space="preserve">```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lete Analyis of the Algebra I Regents Exam</dc:title>
  <dc:creator>John Russell</dc:creator>
  <cp:keywords/>
  <dcterms:created xsi:type="dcterms:W3CDTF">2023-01-20T05:22:16Z</dcterms:created>
  <dcterms:modified xsi:type="dcterms:W3CDTF">2023-01-20T05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  <property fmtid="{D5CDD505-2E9C-101B-9397-08002B2CF9AE}" pid="3" name="output">
    <vt:lpwstr/>
  </property>
</Properties>
</file>